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альн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601395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797618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740020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940791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800188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868700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872845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872204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949059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640301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836465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943208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947938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818925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714612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786673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808882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795496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664226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799884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948441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794448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948752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854955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752406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875728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701142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834544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740020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798110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736149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789947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756784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836041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альников Даниил Александрович НбИбд-02-21</dc:creator>
  <dc:language>ru-RU</dc:language>
  <cp:keywords/>
  <dcterms:created xsi:type="dcterms:W3CDTF">2022-05-11T18:38:08Z</dcterms:created>
  <dcterms:modified xsi:type="dcterms:W3CDTF">2022-05-11T18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